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220" w:type="dxa"/>
        <w:tblInd w:w="-6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220"/>
      </w:tblGrid>
      <w:tr w:rsidR="00236937" w:rsidRPr="00236937" w14:paraId="55F35BB4" w14:textId="77777777" w:rsidTr="00A67FFB">
        <w:trPr>
          <w:trHeight w:val="870"/>
        </w:trPr>
        <w:tc>
          <w:tcPr>
            <w:tcW w:w="11220" w:type="dxa"/>
            <w:tcBorders>
              <w:top w:val="single" w:sz="12" w:space="0" w:color="auto"/>
              <w:bottom w:val="single" w:sz="12" w:space="0" w:color="auto"/>
            </w:tcBorders>
            <w:shd w:val="pct5" w:color="000000" w:fill="FFFFFF"/>
            <w:vAlign w:val="center"/>
          </w:tcPr>
          <w:p w14:paraId="3925C94F" w14:textId="77777777" w:rsidR="00236937" w:rsidRPr="00236937" w:rsidRDefault="00236937" w:rsidP="00D70BB8">
            <w:pPr>
              <w:pStyle w:val="Subtitle"/>
              <w:jc w:val="center"/>
              <w:rPr>
                <w:rStyle w:val="SubtleEmphasis"/>
              </w:rPr>
            </w:pPr>
          </w:p>
          <w:p w14:paraId="79A8A5F3" w14:textId="77777777" w:rsidR="00236937" w:rsidRPr="00D70BB8" w:rsidRDefault="00236937" w:rsidP="00D70BB8">
            <w:pPr>
              <w:pStyle w:val="Subtitle"/>
              <w:jc w:val="center"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36"/>
                <w:szCs w:val="36"/>
              </w:rPr>
            </w:pPr>
            <w:r w:rsidRPr="00D70BB8">
              <w:rPr>
                <w:rStyle w:val="SubtleEmphasis"/>
                <w:i w:val="0"/>
                <w:iCs w:val="0"/>
                <w:sz w:val="36"/>
                <w:szCs w:val="36"/>
              </w:rPr>
              <w:t>PERMIT-SPACE ALTERNATIVE PROCEDURE CHECKLIST</w:t>
            </w:r>
          </w:p>
        </w:tc>
      </w:tr>
      <w:tr w:rsidR="00236937" w:rsidRPr="00236937" w14:paraId="29D74F68" w14:textId="77777777" w:rsidTr="00A67FFB">
        <w:tc>
          <w:tcPr>
            <w:tcW w:w="11220" w:type="dxa"/>
            <w:tcBorders>
              <w:top w:val="single" w:sz="12" w:space="0" w:color="auto"/>
            </w:tcBorders>
          </w:tcPr>
          <w:p w14:paraId="7411EF1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14:paraId="6F0F2CDC" w14:textId="77777777" w:rsidR="00D70BB8" w:rsidRDefault="00D70BB8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10200"/>
              </w:tabs>
              <w:autoSpaceDE w:val="0"/>
              <w:autoSpaceDN w:val="0"/>
              <w:adjustRightInd w:val="0"/>
              <w:spacing w:after="0" w:line="360" w:lineRule="auto"/>
              <w:ind w:left="8916" w:hanging="8916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14:paraId="3438E18B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10200"/>
              </w:tabs>
              <w:autoSpaceDE w:val="0"/>
              <w:autoSpaceDN w:val="0"/>
              <w:adjustRightInd w:val="0"/>
              <w:spacing w:after="0" w:line="36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Location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</w:p>
          <w:p w14:paraId="05316173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right" w:pos="10200"/>
              </w:tabs>
              <w:autoSpaceDE w:val="0"/>
              <w:autoSpaceDN w:val="0"/>
              <w:adjustRightInd w:val="0"/>
              <w:spacing w:after="0" w:line="360" w:lineRule="auto"/>
              <w:ind w:left="2436" w:hanging="243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Description of Space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>
              <w:rPr>
                <w:rFonts w:eastAsia="Times New Roman" w:cstheme="minorHAnsi"/>
                <w:sz w:val="24"/>
                <w:szCs w:val="24"/>
                <w:u w:val="single"/>
              </w:rPr>
              <w:softHyphen/>
            </w:r>
            <w:r w:rsidR="00D70BB8">
              <w:rPr>
                <w:rFonts w:eastAsia="Times New Roman" w:cstheme="minorHAnsi"/>
                <w:sz w:val="24"/>
                <w:szCs w:val="24"/>
                <w:u w:val="single"/>
              </w:rPr>
              <w:softHyphen/>
            </w:r>
            <w:r w:rsidR="00D70BB8">
              <w:rPr>
                <w:rFonts w:eastAsia="Times New Roman" w:cstheme="minorHAnsi"/>
                <w:sz w:val="24"/>
                <w:szCs w:val="24"/>
                <w:u w:val="single"/>
              </w:rPr>
              <w:softHyphen/>
              <w:t xml:space="preserve"> </w:t>
            </w:r>
          </w:p>
          <w:p w14:paraId="527424FC" w14:textId="77777777" w:rsidR="00236937" w:rsidRPr="00236937" w:rsidRDefault="00236937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360" w:lineRule="auto"/>
              <w:ind w:left="7476" w:hanging="747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Department Responsible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</w:p>
          <w:p w14:paraId="4CBBB7D4" w14:textId="77777777" w:rsidR="00236937" w:rsidRPr="00236937" w:rsidRDefault="00236937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360" w:lineRule="auto"/>
              <w:ind w:left="7476" w:hanging="7476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Description of Work to be Performed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</w:p>
          <w:p w14:paraId="58882983" w14:textId="77777777" w:rsidR="00236937" w:rsidRPr="00236937" w:rsidRDefault="00236937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7476" w:hanging="747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Check List Is Valid From: 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  <w:u w:val="single"/>
              </w:rPr>
              <w:t>To: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D70BB8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</w:p>
          <w:p w14:paraId="7AAD7D33" w14:textId="77777777" w:rsidR="00236937" w:rsidRDefault="00236937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58" w:line="240" w:lineRule="auto"/>
              <w:ind w:left="5316" w:hanging="243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        </w:t>
            </w:r>
            <w:r w:rsidR="00D70BB8">
              <w:rPr>
                <w:rFonts w:eastAsia="Times New Roman" w:cstheme="minorHAnsi"/>
                <w:sz w:val="24"/>
                <w:szCs w:val="24"/>
              </w:rPr>
              <w:t xml:space="preserve">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(Date/Time)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 xml:space="preserve">                    </w:t>
            </w:r>
            <w:r w:rsidR="00D70BB8">
              <w:rPr>
                <w:rFonts w:eastAsia="Times New Roman" w:cstheme="minorHAnsi"/>
                <w:sz w:val="24"/>
                <w:szCs w:val="24"/>
              </w:rPr>
              <w:t xml:space="preserve">            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(Date/Time)</w:t>
            </w:r>
          </w:p>
          <w:p w14:paraId="6CA8FBF8" w14:textId="77777777" w:rsidR="00D70BB8" w:rsidRPr="00236937" w:rsidRDefault="00D70BB8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58" w:line="240" w:lineRule="auto"/>
              <w:ind w:left="5316" w:hanging="2436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440E1B6D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vanish/>
          <w:sz w:val="24"/>
          <w:szCs w:val="24"/>
        </w:rPr>
      </w:pPr>
    </w:p>
    <w:p w14:paraId="6F7EF156" w14:textId="77777777" w:rsidR="00A67FFB" w:rsidRDefault="00A67FFB" w:rsidP="00236937">
      <w:pPr>
        <w:widowControl w:val="0"/>
        <w:autoSpaceDE w:val="0"/>
        <w:autoSpaceDN w:val="0"/>
        <w:adjustRightInd w:val="0"/>
        <w:spacing w:after="0" w:line="120" w:lineRule="exact"/>
        <w:jc w:val="center"/>
        <w:rPr>
          <w:rFonts w:eastAsia="Times New Roman" w:cstheme="minorHAnsi"/>
          <w:sz w:val="24"/>
          <w:szCs w:val="24"/>
        </w:rPr>
        <w:sectPr w:rsidR="00A67FFB">
          <w:headerReference w:type="default" r:id="rId10"/>
          <w:footerReference w:type="default" r:id="rId11"/>
          <w:endnotePr>
            <w:numFmt w:val="decimal"/>
          </w:endnotePr>
          <w:pgSz w:w="12240" w:h="15840"/>
          <w:pgMar w:top="240" w:right="624" w:bottom="261" w:left="624" w:header="240" w:footer="261" w:gutter="0"/>
          <w:cols w:space="720"/>
          <w:noEndnote/>
        </w:sectPr>
      </w:pPr>
    </w:p>
    <w:tbl>
      <w:tblPr>
        <w:tblW w:w="11205" w:type="dxa"/>
        <w:tblInd w:w="-6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205"/>
      </w:tblGrid>
      <w:tr w:rsidR="00236937" w:rsidRPr="00236937" w14:paraId="75EF0D50" w14:textId="77777777" w:rsidTr="00D70BB8">
        <w:tc>
          <w:tcPr>
            <w:tcW w:w="112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000000" w:fill="FFFFFF"/>
          </w:tcPr>
          <w:p w14:paraId="6C3F0BD9" w14:textId="72A2ED85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  <w:p w14:paraId="49B66936" w14:textId="77777777" w:rsidR="00236937" w:rsidRPr="00236937" w:rsidRDefault="00236937" w:rsidP="00D70BB8">
            <w:pPr>
              <w:widowControl w:val="0"/>
              <w:autoSpaceDE w:val="0"/>
              <w:autoSpaceDN w:val="0"/>
              <w:adjustRightInd w:val="0"/>
              <w:spacing w:after="58" w:line="240" w:lineRule="auto"/>
              <w:ind w:right="463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PREPARATIONS</w:t>
            </w:r>
          </w:p>
        </w:tc>
      </w:tr>
      <w:tr w:rsidR="00236937" w:rsidRPr="00236937" w14:paraId="01C59B2D" w14:textId="77777777" w:rsidTr="00D70BB8">
        <w:tc>
          <w:tcPr>
            <w:tcW w:w="1120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EDEA7F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14:paraId="6EDE1913" w14:textId="77777777" w:rsidR="00236937" w:rsidRPr="00236937" w:rsidRDefault="00236937" w:rsidP="00D70BB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645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D70BB8">
              <w:rPr>
                <w:rFonts w:eastAsia="Times New Roman" w:cstheme="minorHAnsi"/>
                <w:sz w:val="24"/>
                <w:szCs w:val="24"/>
              </w:rPr>
              <w:t xml:space="preserve">                         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YES       NO</w:t>
            </w:r>
          </w:p>
          <w:p w14:paraId="5974DB3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30AF425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spacing w:after="0" w:line="240" w:lineRule="auto"/>
              <w:ind w:left="9414" w:right="-114" w:hanging="9414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Has the size (volume) and configuration of the space been determined prior to entry? (  )        (  )</w:t>
            </w:r>
          </w:p>
          <w:p w14:paraId="06451280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</w:p>
          <w:p w14:paraId="22E37113" w14:textId="77777777" w:rsidR="00236937" w:rsidRPr="00236937" w:rsidRDefault="00236937" w:rsidP="00656C82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35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996" w:hanging="9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2.a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Have persons involved in entry operations received permit-space training?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 xml:space="preserve">(  )      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>(  )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          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           </w:t>
            </w:r>
          </w:p>
          <w:p w14:paraId="0A759EB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5D5606BA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996" w:hanging="9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2.b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Has the certifier received permit-space training?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 xml:space="preserve">(  )      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 xml:space="preserve">(  )                                                                      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    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                                                           </w:t>
            </w:r>
          </w:p>
          <w:p w14:paraId="484CF54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4B6A40E4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3.a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 xml:space="preserve">What tasks are to be performed during the entry operation?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</w:t>
            </w:r>
          </w:p>
          <w:p w14:paraId="46484916" w14:textId="77777777" w:rsid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 xml:space="preserve"> </w:t>
            </w:r>
            <w:r w:rsidR="00656C82">
              <w:rPr>
                <w:rFonts w:eastAsia="Times New Roman" w:cstheme="minorHAnsi"/>
                <w:sz w:val="24"/>
                <w:szCs w:val="24"/>
              </w:rPr>
              <w:t>_______________________________________________________________</w:t>
            </w:r>
          </w:p>
          <w:p w14:paraId="5E28BE29" w14:textId="77777777" w:rsidR="00656C82" w:rsidRDefault="00656C82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        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>_______________________________________________________________</w:t>
            </w:r>
          </w:p>
          <w:p w14:paraId="5C141DAF" w14:textId="77777777" w:rsidR="004D445E" w:rsidRDefault="004D445E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         _______________________________________________________________</w:t>
            </w:r>
          </w:p>
          <w:p w14:paraId="0AC3A6E8" w14:textId="77777777" w:rsidR="004D445E" w:rsidRPr="00236937" w:rsidRDefault="004D445E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</w:p>
          <w:p w14:paraId="0EE6CE14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996" w:hanging="9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3.b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Is a hazardous atmosphere the only serious hazard of concern?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 xml:space="preserve">(  )      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 xml:space="preserve">(  )                                                                      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    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                                </w:t>
            </w:r>
          </w:p>
          <w:p w14:paraId="477C86CB" w14:textId="77777777" w:rsidR="00236937" w:rsidRPr="00236937" w:rsidRDefault="00236937" w:rsidP="00656C8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If no, alternative procedures cannot be used unless all other serious hazards are eliminated and documented using the re-classification checklist</w:t>
            </w:r>
            <w:r w:rsidR="00656C82">
              <w:rPr>
                <w:rFonts w:eastAsia="Times New Roman" w:cstheme="minorHAnsi"/>
                <w:sz w:val="24"/>
                <w:szCs w:val="24"/>
              </w:rPr>
              <w:t>.</w:t>
            </w:r>
          </w:p>
          <w:p w14:paraId="0F4BF61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02B6EE5" w14:textId="77777777" w:rsidR="00656C82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996" w:hanging="9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4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Does the atmospheric hazard in the space have the potential to create high</w:t>
            </w:r>
          </w:p>
          <w:p w14:paraId="4D4A320A" w14:textId="77777777" w:rsidR="00236937" w:rsidRPr="00236937" w:rsidRDefault="00656C82" w:rsidP="00656C82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       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T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>emperatures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or high pressures?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               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(  )        (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)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ab/>
            </w:r>
            <w:r w:rsidR="00236937"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If yes, take appropriate action before removing cover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.</w:t>
            </w:r>
          </w:p>
          <w:p w14:paraId="326E845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54D90913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4596" w:hanging="45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5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Are conditions safe to remove cover?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If no, cover removal is prohibited)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656C82">
              <w:rPr>
                <w:rFonts w:eastAsia="Times New Roman" w:cstheme="minorHAnsi"/>
                <w:sz w:val="24"/>
                <w:szCs w:val="24"/>
              </w:rPr>
              <w:t xml:space="preserve">                  </w:t>
            </w:r>
            <w:r w:rsidR="00656C82" w:rsidRPr="00236937">
              <w:rPr>
                <w:rFonts w:eastAsia="Times New Roman" w:cstheme="minorHAnsi"/>
                <w:sz w:val="24"/>
                <w:szCs w:val="24"/>
              </w:rPr>
              <w:t>(  )       (  )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 xml:space="preserve">                                                     </w:t>
            </w:r>
          </w:p>
          <w:p w14:paraId="595B1765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6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After cover removal, is opening properly guarded?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       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>(  )        (  )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                                                       </w:t>
            </w:r>
          </w:p>
          <w:p w14:paraId="169D6BE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48F1AA18" w14:textId="77777777" w:rsidR="00A67FFB" w:rsidRDefault="00A67FFB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64E6BF09" w14:textId="77777777" w:rsidR="00A67FFB" w:rsidRDefault="00A67FFB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88FA559" w14:textId="11484F4A" w:rsidR="00A67FFB" w:rsidRDefault="00A67FFB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YES       NO</w:t>
            </w:r>
          </w:p>
          <w:p w14:paraId="69DF89F0" w14:textId="77777777" w:rsidR="00A67FFB" w:rsidRDefault="00A67FFB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3041AAE7" w14:textId="6EA2D9EF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7.a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Will continuous forced air ventilation be provided?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>(  )       (  )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 xml:space="preserve">                                                                                                          </w:t>
            </w:r>
          </w:p>
          <w:p w14:paraId="624630EA" w14:textId="77777777" w:rsidR="00236937" w:rsidRDefault="00236937" w:rsidP="004D445E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1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If no, explain why: </w:t>
            </w:r>
          </w:p>
          <w:p w14:paraId="39CF6869" w14:textId="77777777" w:rsidR="004D445E" w:rsidRDefault="004D445E" w:rsidP="004D445E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196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_______________________________________________________________</w:t>
            </w:r>
          </w:p>
          <w:p w14:paraId="64E55118" w14:textId="77777777" w:rsidR="004D445E" w:rsidRDefault="004D445E" w:rsidP="004D445E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196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_______________________________________________________________</w:t>
            </w:r>
          </w:p>
          <w:p w14:paraId="4C64F476" w14:textId="77777777" w:rsidR="004D445E" w:rsidRDefault="004D445E" w:rsidP="004D445E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196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_______________________________________________________________</w:t>
            </w:r>
          </w:p>
          <w:p w14:paraId="58033E8A" w14:textId="77777777" w:rsidR="004D445E" w:rsidRDefault="004D445E" w:rsidP="004D445E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196"/>
              <w:rPr>
                <w:rFonts w:eastAsia="Times New Roman" w:cstheme="minorHAnsi"/>
                <w:sz w:val="24"/>
                <w:szCs w:val="24"/>
                <w:u w:val="single"/>
              </w:rPr>
            </w:pPr>
          </w:p>
          <w:p w14:paraId="3BCBFA8E" w14:textId="77777777" w:rsidR="00236937" w:rsidRPr="00236937" w:rsidRDefault="004D445E" w:rsidP="004D445E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901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7.b.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>If yes, explain capacity (CFM) air exchange rate:______________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>cfm</w:t>
            </w:r>
          </w:p>
          <w:p w14:paraId="1B57E0D8" w14:textId="77777777" w:rsidR="00236937" w:rsidRPr="00236937" w:rsidRDefault="004D445E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        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>Minimum ventilation duration prior to allowing entry</w:t>
            </w:r>
            <w:r>
              <w:rPr>
                <w:rFonts w:eastAsia="Times New Roman" w:cstheme="minorHAnsi"/>
                <w:sz w:val="24"/>
                <w:szCs w:val="24"/>
              </w:rPr>
              <w:t>____________ cfm</w:t>
            </w:r>
            <w:r w:rsidR="00236937" w:rsidRPr="00236937">
              <w:rPr>
                <w:rFonts w:eastAsia="Times New Roman" w:cstheme="minorHAnsi"/>
                <w:sz w:val="24"/>
                <w:szCs w:val="24"/>
                <w:u w:val="single"/>
              </w:rPr>
              <w:t xml:space="preserve">                                                                        </w:t>
            </w:r>
          </w:p>
          <w:p w14:paraId="15598E5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Conduct pre-entry atmospheric testing and continue to ventilate the space during the entire entry operation)</w:t>
            </w:r>
          </w:p>
          <w:p w14:paraId="27B6919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21FB7272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left" w:pos="99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8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Is atmospheric testing equipment calibrated?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Date of calibration: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  <w:t xml:space="preserve">        </w:t>
            </w:r>
            <w:r w:rsidR="004D445E">
              <w:rPr>
                <w:rFonts w:eastAsia="Times New Roman" w:cstheme="minorHAnsi"/>
                <w:sz w:val="24"/>
                <w:szCs w:val="24"/>
                <w:u w:val="single"/>
              </w:rPr>
              <w:t xml:space="preserve">    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>(  )         (  )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 xml:space="preserve">              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</w:p>
          <w:p w14:paraId="42918C1E" w14:textId="77777777" w:rsidR="00236937" w:rsidRPr="00236937" w:rsidRDefault="00236937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996" w:hanging="9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9.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Does inspection of interior have to be conducted to see if serious hazards exist?  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>(  )         (  )</w:t>
            </w:r>
          </w:p>
          <w:p w14:paraId="64B93795" w14:textId="77777777" w:rsidR="00236937" w:rsidRPr="00236937" w:rsidRDefault="00236937" w:rsidP="00236937">
            <w:pPr>
              <w:widowControl w:val="0"/>
              <w:tabs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If yes, full entry program is required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)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 xml:space="preserve">                                                                                                                              </w:t>
            </w:r>
          </w:p>
          <w:p w14:paraId="3096436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0FA5361E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996" w:hanging="99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0.a.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Will frequent or periodic atmospheric testing be performed?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                                     </w:t>
            </w:r>
            <w:r w:rsidR="00FC3484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>(  )         (  )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 xml:space="preserve">                                                                                                 </w:t>
            </w:r>
          </w:p>
          <w:p w14:paraId="09C06006" w14:textId="77777777" w:rsidR="00236937" w:rsidRPr="00236937" w:rsidRDefault="00236937" w:rsidP="00236937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8916" w:hanging="891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0.b.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Who is to perform frequent or periodic testing?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</w:p>
          <w:p w14:paraId="3430826C" w14:textId="77777777" w:rsid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0C3B7EFE" w14:textId="77777777" w:rsidR="00FC3484" w:rsidRDefault="00236937" w:rsidP="00FC3484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645" w:hanging="630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1.</w:t>
            </w:r>
            <w:r w:rsidR="004D445E">
              <w:rPr>
                <w:rFonts w:eastAsia="Times New Roman" w:cstheme="minorHAnsi"/>
                <w:sz w:val="24"/>
                <w:szCs w:val="24"/>
              </w:rPr>
              <w:t xml:space="preserve">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If a hazardous atmosphere is detected during entry, have all persons involved in </w:t>
            </w:r>
            <w:r w:rsidR="00FC3484">
              <w:rPr>
                <w:rFonts w:eastAsia="Times New Roman" w:cstheme="minorHAnsi"/>
                <w:sz w:val="24"/>
                <w:szCs w:val="24"/>
              </w:rPr>
              <w:t xml:space="preserve">         </w:t>
            </w:r>
            <w:r w:rsidR="00FC3484" w:rsidRPr="00236937">
              <w:rPr>
                <w:rFonts w:eastAsia="Times New Roman" w:cstheme="minorHAnsi"/>
                <w:sz w:val="24"/>
                <w:szCs w:val="24"/>
              </w:rPr>
              <w:t>(  )        (  )</w:t>
            </w:r>
          </w:p>
          <w:p w14:paraId="6183839A" w14:textId="77777777" w:rsidR="00236937" w:rsidRPr="00236937" w:rsidRDefault="00FC3484" w:rsidP="00FC3484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0200"/>
              </w:tabs>
              <w:autoSpaceDE w:val="0"/>
              <w:autoSpaceDN w:val="0"/>
              <w:adjustRightInd w:val="0"/>
              <w:spacing w:after="0" w:line="240" w:lineRule="auto"/>
              <w:ind w:left="645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E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>ntry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 xml:space="preserve">operations been instructed to evacuate the space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immediately.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                                  </w:t>
            </w:r>
            <w:r w:rsidR="004D445E" w:rsidRPr="0023693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0D5CA708" w14:textId="77777777" w:rsidR="00236937" w:rsidRPr="00236937" w:rsidRDefault="00FC3484" w:rsidP="00FC348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5" w:right="1440" w:hanging="795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         </w:t>
            </w:r>
            <w:r w:rsidR="00236937" w:rsidRPr="00236937">
              <w:rPr>
                <w:rFonts w:eastAsia="Times New Roman" w:cstheme="minorHAnsi"/>
                <w:sz w:val="24"/>
                <w:szCs w:val="24"/>
              </w:rPr>
              <w:t>(If no, instruct employees of this safety precaution measure and the need to prohibit re-entry back into this space using alternative procedures until the space has been re-evaluated by authorized and qualified personnel.)</w:t>
            </w:r>
          </w:p>
          <w:p w14:paraId="3680899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C2B3BB8" w14:textId="77777777" w:rsidR="00236937" w:rsidRPr="00FC3484" w:rsidRDefault="00236937" w:rsidP="00FC3484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645" w:hanging="630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2.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  <w:t>Specify any personal protective equipment or additional precautions necessary to ensure the safety of</w:t>
            </w:r>
            <w:r w:rsidR="00FC3484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entrant(s):</w:t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="00FC3484"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</w:p>
          <w:p w14:paraId="219F0831" w14:textId="77777777" w:rsidR="00FC3484" w:rsidRPr="00236937" w:rsidRDefault="00FC3484" w:rsidP="00FC3484">
            <w:pPr>
              <w:widowControl w:val="0"/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ind w:left="9636" w:hanging="8916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  <w:u w:val="single"/>
              </w:rPr>
              <w:tab/>
            </w:r>
          </w:p>
          <w:p w14:paraId="6D0A0D8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640"/>
              <w:rPr>
                <w:rFonts w:eastAsia="Times New Roman" w:cstheme="minorHAnsi"/>
                <w:sz w:val="24"/>
                <w:szCs w:val="24"/>
              </w:rPr>
            </w:pPr>
          </w:p>
          <w:p w14:paraId="35B4CF34" w14:textId="77777777" w:rsid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47DC059" w14:textId="77777777" w:rsidR="00FC3484" w:rsidRDefault="00FC3484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17491AF5" w14:textId="77777777" w:rsidR="00FC3484" w:rsidRDefault="00FC3484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6A9BEFF5" w14:textId="77777777" w:rsidR="00FC3484" w:rsidRDefault="00FC3484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FE5B726" w14:textId="77777777" w:rsidR="00FC3484" w:rsidRDefault="00FC3484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2AB026F0" w14:textId="77777777" w:rsidR="00FC3484" w:rsidRDefault="00FC3484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42D2A206" w14:textId="1E16926A" w:rsidR="00FC3484" w:rsidRDefault="00FC3484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62FBBFC0" w14:textId="6EF82162" w:rsidR="005F6DBC" w:rsidRDefault="005F6DBC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40259760" w14:textId="77777777" w:rsidR="005F6DBC" w:rsidRDefault="005F6DBC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259E9C0B" w14:textId="77777777" w:rsidR="00FC3484" w:rsidRPr="00236937" w:rsidRDefault="00FC3484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50D51FFF" w14:textId="77777777" w:rsidR="00236937" w:rsidRPr="00236937" w:rsidRDefault="00236937" w:rsidP="00236937">
            <w:pPr>
              <w:widowControl w:val="0"/>
              <w:tabs>
                <w:tab w:val="center" w:pos="5100"/>
              </w:tabs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COMPLETE BACK PAGE</w:t>
            </w:r>
          </w:p>
          <w:p w14:paraId="1B3956DA" w14:textId="77777777" w:rsidR="00236937" w:rsidRPr="00236937" w:rsidRDefault="00236937" w:rsidP="00236937">
            <w:pPr>
              <w:widowControl w:val="0"/>
              <w:tabs>
                <w:tab w:val="center" w:pos="5100"/>
                <w:tab w:val="right" w:pos="10200"/>
              </w:tabs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ab/>
            </w:r>
            <w:r w:rsidRPr="00236937"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</w:tr>
      <w:tr w:rsidR="00236937" w:rsidRPr="00236937" w14:paraId="417B461C" w14:textId="77777777" w:rsidTr="00A67FFB">
        <w:tc>
          <w:tcPr>
            <w:tcW w:w="1120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14DEC6B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A67FFB" w:rsidRPr="00236937" w14:paraId="7EFF2362" w14:textId="77777777" w:rsidTr="00D70BB8">
        <w:tc>
          <w:tcPr>
            <w:tcW w:w="1120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5556D390" w14:textId="77777777" w:rsidR="00A67FFB" w:rsidRPr="00236937" w:rsidRDefault="00A67FFB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1F14100A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  <w:sectPr w:rsidR="00236937" w:rsidRPr="00236937" w:rsidSect="00A67FFB">
          <w:headerReference w:type="default" r:id="rId12"/>
          <w:footerReference w:type="default" r:id="rId13"/>
          <w:endnotePr>
            <w:numFmt w:val="decimal"/>
          </w:endnotePr>
          <w:type w:val="continuous"/>
          <w:pgSz w:w="12240" w:h="15840"/>
          <w:pgMar w:top="240" w:right="624" w:bottom="261" w:left="624" w:header="1440" w:footer="261" w:gutter="0"/>
          <w:cols w:space="720"/>
          <w:noEndnote/>
          <w:docGrid w:linePitch="299"/>
        </w:sectPr>
      </w:pPr>
      <w:bookmarkStart w:id="0" w:name="_GoBack"/>
      <w:bookmarkEnd w:id="0"/>
    </w:p>
    <w:p w14:paraId="5FB8128B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0" w:type="auto"/>
        <w:tblInd w:w="34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"/>
        <w:gridCol w:w="534"/>
        <w:gridCol w:w="630"/>
        <w:gridCol w:w="996"/>
        <w:gridCol w:w="230"/>
        <w:gridCol w:w="2019"/>
        <w:gridCol w:w="1530"/>
        <w:gridCol w:w="270"/>
        <w:gridCol w:w="990"/>
        <w:gridCol w:w="1080"/>
        <w:gridCol w:w="990"/>
        <w:gridCol w:w="961"/>
        <w:gridCol w:w="120"/>
      </w:tblGrid>
      <w:tr w:rsidR="00236937" w:rsidRPr="00236937" w14:paraId="7EAFB4EA" w14:textId="77777777" w:rsidTr="00983E40">
        <w:tc>
          <w:tcPr>
            <w:tcW w:w="1044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000000" w:fill="FFFFFF"/>
            <w:vAlign w:val="bottom"/>
          </w:tcPr>
          <w:p w14:paraId="33AC403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36"/>
                <w:szCs w:val="36"/>
              </w:rPr>
            </w:pPr>
          </w:p>
          <w:p w14:paraId="7227DF5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center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36937">
              <w:rPr>
                <w:rFonts w:eastAsia="Times New Roman" w:cstheme="minorHAnsi"/>
                <w:b/>
                <w:bCs/>
                <w:sz w:val="36"/>
                <w:szCs w:val="36"/>
              </w:rPr>
              <w:t>ATMOSPHERIC TESTING</w:t>
            </w:r>
          </w:p>
        </w:tc>
      </w:tr>
      <w:tr w:rsidR="00236937" w:rsidRPr="00236937" w14:paraId="5C206973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</w:trPr>
        <w:tc>
          <w:tcPr>
            <w:tcW w:w="10230" w:type="dxa"/>
            <w:gridSpan w:val="11"/>
            <w:tcBorders>
              <w:left w:val="nil"/>
              <w:bottom w:val="nil"/>
              <w:right w:val="nil"/>
            </w:tcBorders>
            <w:vAlign w:val="bottom"/>
          </w:tcPr>
          <w:p w14:paraId="35BC6AB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14:paraId="1856FC7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N/A=Not Applicable           REQ=Required              COM=Completed</w:t>
            </w:r>
          </w:p>
        </w:tc>
      </w:tr>
      <w:tr w:rsidR="00236937" w:rsidRPr="00236937" w14:paraId="52506077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</w:trPr>
        <w:tc>
          <w:tcPr>
            <w:tcW w:w="1023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7A432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76F425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N/A    REQ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                                                                 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N/A       REQ</w:t>
            </w:r>
          </w:p>
        </w:tc>
      </w:tr>
      <w:tr w:rsidR="00236937" w:rsidRPr="00236937" w14:paraId="7E7E0CAF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</w:trPr>
        <w:tc>
          <w:tcPr>
            <w:tcW w:w="1023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9187C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A13A3C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(   )      (   )     Continuous Monitoring           </w:t>
            </w:r>
            <w:r w:rsidR="00FC348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        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(     )       (     )  </w:t>
            </w:r>
            <w:r w:rsidR="00FC348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>Periodic Monitoring</w:t>
            </w:r>
          </w:p>
        </w:tc>
      </w:tr>
      <w:tr w:rsidR="00236937" w:rsidRPr="00236937" w14:paraId="7E66A963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</w:trPr>
        <w:tc>
          <w:tcPr>
            <w:tcW w:w="10230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B9932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14:paraId="1E4F297E" w14:textId="77777777" w:rsidR="00CE3E72" w:rsidRDefault="00CE3E72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ind w:right="-119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14:paraId="5DF796F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ind w:right="-119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N/A  REQ </w:t>
            </w:r>
            <w:r w:rsidR="00C51BD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COM   </w:t>
            </w:r>
            <w:r w:rsidR="00CE3E72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           </w:t>
            </w:r>
            <w:r w:rsidR="00C51BD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   </w:t>
            </w:r>
            <w:r w:rsidRPr="00236937"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  <w:t>Allowable Limits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 Time:  </w:t>
            </w:r>
            <w:r w:rsidR="00CE3E72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 _______ ________ _______ ______</w:t>
            </w:r>
            <w:r w:rsidRPr="00236937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36937" w:rsidRPr="00236937" w14:paraId="54A06EB6" w14:textId="77777777" w:rsidTr="00C51BD7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496"/>
        </w:trPr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37D353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  <w:p w14:paraId="35709C8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C31134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1BD3B6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39D73A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A6AAA3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(   )</w:t>
            </w:r>
          </w:p>
        </w:tc>
        <w:tc>
          <w:tcPr>
            <w:tcW w:w="2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910733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721F00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C01587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6AAAA71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Oxygen Level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FD9E8F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9.5%-23.5%</w:t>
            </w: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55CC098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F955A4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15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FB61DE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8A6104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  <w:tc>
          <w:tcPr>
            <w:tcW w:w="1080" w:type="dxa"/>
            <w:tcBorders>
              <w:top w:val="single" w:sz="15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55CAE98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646DBE4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  <w:tc>
          <w:tcPr>
            <w:tcW w:w="990" w:type="dxa"/>
            <w:tcBorders>
              <w:top w:val="single" w:sz="15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12A7D2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60FC0D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  <w:tc>
          <w:tcPr>
            <w:tcW w:w="961" w:type="dxa"/>
            <w:tcBorders>
              <w:top w:val="single" w:sz="15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1566E8F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804A0F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</w:tr>
      <w:tr w:rsidR="00236937" w:rsidRPr="00236937" w14:paraId="3C29FD72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244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9C4186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EA056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DE51A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9EE681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A1B91E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5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EB8D4B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13C6024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E51E01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60FAA9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20FB4C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F96F4E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D3F48F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FDF2B4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F8B62A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154C58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36937" w:rsidRPr="00236937" w14:paraId="5BCF9956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362"/>
        </w:trPr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1ECC38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6314CB1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FC0C13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0C074B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249F98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AF7801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(   )</w:t>
            </w:r>
          </w:p>
        </w:tc>
        <w:tc>
          <w:tcPr>
            <w:tcW w:w="2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3FA0BC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AA3DE0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B89F76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6E4249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Flammability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95CCBB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0% LEL (CH4)</w:t>
            </w: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47FEEB1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98CB3A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45D41A2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4FB3A6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4FB85A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042955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3568A76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AEB61C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  <w:tc>
          <w:tcPr>
            <w:tcW w:w="961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0313DC9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C01CAD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%</w:t>
            </w:r>
          </w:p>
        </w:tc>
      </w:tr>
      <w:tr w:rsidR="00236937" w:rsidRPr="00236937" w14:paraId="335D9B41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244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3A530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911F9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876E0F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3A050A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842B4A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5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218C43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0B2CDE4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592C2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EFEDE0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2975F6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43384C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7798D0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D240B0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AC6E78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BACE86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36937" w:rsidRPr="00236937" w14:paraId="42CD9C82" w14:textId="77777777" w:rsidTr="00C51BD7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485"/>
        </w:trPr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919D79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F719B6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4643B9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44F53B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24B8C5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753BEE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(   )</w:t>
            </w:r>
          </w:p>
        </w:tc>
        <w:tc>
          <w:tcPr>
            <w:tcW w:w="2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2D02AF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70E222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440D76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694954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Hydrogen Sulfide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D2EF52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D7F632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10 PPM</w:t>
            </w: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2B0AEF4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D89A3F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0465527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E1A71F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17938B9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25EFEC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1616A8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141243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961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B1679D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84DFC1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</w:tr>
      <w:tr w:rsidR="00236937" w:rsidRPr="00236937" w14:paraId="2F57ABE1" w14:textId="77777777" w:rsidTr="00C51BD7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261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4F9F50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438EFA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74F57D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E9184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E55923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5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3D839A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492983E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8B7127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24BF9E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7BF063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65EF42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CA650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69268A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9C4AD0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92F86E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36937" w:rsidRPr="00236937" w14:paraId="5821BE1E" w14:textId="77777777" w:rsidTr="00C51BD7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548"/>
        </w:trPr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169ADB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E3AB45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D25BD3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BD966C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E490B8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34B2FA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(   )</w:t>
            </w:r>
          </w:p>
        </w:tc>
        <w:tc>
          <w:tcPr>
            <w:tcW w:w="2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66FE0B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6D0C145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375E56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CEDEA6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Carbon Monoxide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E45FFF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E79169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35 PPM</w:t>
            </w: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1665A99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527681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3D1CFB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31B702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4EA9A67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D63DC1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5AFFBD1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007026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961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47F4602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51A2C4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</w:tr>
      <w:tr w:rsidR="00236937" w:rsidRPr="00236937" w14:paraId="5F9DD9EC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244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187575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02DB72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4D7851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B19B93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19" w:type="dxa"/>
            <w:vMerge/>
            <w:tcBorders>
              <w:top w:val="nil"/>
              <w:left w:val="nil"/>
              <w:right w:val="nil"/>
            </w:tcBorders>
          </w:tcPr>
          <w:p w14:paraId="54E3687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530" w:type="dxa"/>
            <w:vMerge/>
            <w:tcBorders>
              <w:top w:val="nil"/>
              <w:left w:val="nil"/>
              <w:right w:val="nil"/>
            </w:tcBorders>
          </w:tcPr>
          <w:p w14:paraId="332B963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2A2F896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CB7668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2E4F34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456BBE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E7321B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1E2894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AB87FE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30F42A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B7C6E3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36937" w:rsidRPr="00236937" w14:paraId="3DB824E6" w14:textId="77777777" w:rsidTr="00C51BD7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476"/>
        </w:trPr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5BE22A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A452EE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B25F90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ACFBE4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EC3E59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C4AA67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(   )</w:t>
            </w:r>
          </w:p>
        </w:tc>
        <w:tc>
          <w:tcPr>
            <w:tcW w:w="230" w:type="dxa"/>
            <w:vMerge w:val="restart"/>
            <w:tcBorders>
              <w:top w:val="nil"/>
              <w:left w:val="nil"/>
              <w:bottom w:val="nil"/>
            </w:tcBorders>
          </w:tcPr>
          <w:p w14:paraId="66E2202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BF8D6C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 w:val="restart"/>
          </w:tcPr>
          <w:p w14:paraId="6454833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93B60B4" w14:textId="77777777" w:rsidR="00236937" w:rsidRPr="00236937" w:rsidRDefault="00236937" w:rsidP="0023693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720"/>
                <w:tab w:val="right" w:pos="1829"/>
              </w:tabs>
              <w:autoSpaceDE w:val="0"/>
              <w:autoSpaceDN w:val="0"/>
              <w:adjustRightInd w:val="0"/>
              <w:spacing w:after="58" w:line="240" w:lineRule="auto"/>
              <w:ind w:left="1111" w:hanging="1111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Toxic:  Specify: ___________</w:t>
            </w: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15F98CF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1A0D23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31AC771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060BC2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5A1E794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E20A96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2610EA1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1F0EA8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  <w:tc>
          <w:tcPr>
            <w:tcW w:w="961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426291D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A81B98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ppm</w:t>
            </w:r>
          </w:p>
        </w:tc>
      </w:tr>
      <w:tr w:rsidR="00236937" w:rsidRPr="00236937" w14:paraId="1D97DC2D" w14:textId="77777777" w:rsidTr="00C51BD7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342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C6C5AC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3E277B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217FDB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30" w:type="dxa"/>
            <w:vMerge/>
            <w:tcBorders>
              <w:top w:val="nil"/>
              <w:left w:val="nil"/>
              <w:bottom w:val="nil"/>
            </w:tcBorders>
          </w:tcPr>
          <w:p w14:paraId="4D6CA1C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/>
            <w:tcBorders>
              <w:top w:val="nil"/>
            </w:tcBorders>
          </w:tcPr>
          <w:p w14:paraId="5B8742C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6F18E2C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28C1692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EECBEB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7B5C298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9B1CD6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520B1A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624CC62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3659FE7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583D53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36937" w:rsidRPr="00236937" w14:paraId="44A9A867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380"/>
        </w:trPr>
        <w:tc>
          <w:tcPr>
            <w:tcW w:w="53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5E6767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555BEEC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6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2E4149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2F5FB6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(  )</w:t>
            </w:r>
          </w:p>
        </w:tc>
        <w:tc>
          <w:tcPr>
            <w:tcW w:w="996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1BB955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445DC19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(   )</w:t>
            </w:r>
          </w:p>
        </w:tc>
        <w:tc>
          <w:tcPr>
            <w:tcW w:w="2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BD794BE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872184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 w:val="restart"/>
            <w:tcBorders>
              <w:left w:val="nil"/>
              <w:bottom w:val="nil"/>
              <w:right w:val="nil"/>
            </w:tcBorders>
          </w:tcPr>
          <w:p w14:paraId="4C1A8B8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1668564" w14:textId="77777777" w:rsidR="00C51BD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Temperature</w:t>
            </w:r>
            <w:r w:rsidR="00C51BD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51829A4" w14:textId="77777777" w:rsidR="00C51BD7" w:rsidRDefault="00C51BD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                   </w:t>
            </w:r>
          </w:p>
          <w:p w14:paraId="4B024A06" w14:textId="77777777" w:rsidR="00C51BD7" w:rsidRDefault="00C51BD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31DEB30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 are available)</w:t>
            </w: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4786EE22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E6A58F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70E46BB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605908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F</w:t>
            </w:r>
          </w:p>
        </w:tc>
        <w:tc>
          <w:tcPr>
            <w:tcW w:w="108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1E86F38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A3A0D8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 xml:space="preserve">F </w:t>
            </w:r>
          </w:p>
        </w:tc>
        <w:tc>
          <w:tcPr>
            <w:tcW w:w="99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60262C2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378461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F</w:t>
            </w:r>
          </w:p>
        </w:tc>
        <w:tc>
          <w:tcPr>
            <w:tcW w:w="961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14:paraId="282567C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E0AF01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F</w:t>
            </w:r>
          </w:p>
        </w:tc>
      </w:tr>
      <w:tr w:rsidR="00236937" w:rsidRPr="00236937" w14:paraId="005A64AD" w14:textId="77777777" w:rsidTr="00C51BD7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342"/>
        </w:trPr>
        <w:tc>
          <w:tcPr>
            <w:tcW w:w="53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BAE4F8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92E05A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59A9035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3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59B2D3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D22DA1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single" w:sz="7" w:space="0" w:color="000000"/>
            </w:tcBorders>
          </w:tcPr>
          <w:p w14:paraId="1D15A44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4" w:space="0" w:color="auto"/>
              <w:right w:val="single" w:sz="7" w:space="0" w:color="000000"/>
            </w:tcBorders>
          </w:tcPr>
          <w:p w14:paraId="624B5423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7EE7AC9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single" w:sz="7" w:space="0" w:color="000000"/>
              <w:bottom w:val="single" w:sz="4" w:space="0" w:color="auto"/>
              <w:right w:val="single" w:sz="7" w:space="0" w:color="000000"/>
            </w:tcBorders>
          </w:tcPr>
          <w:p w14:paraId="18D4E99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3B11D2F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nil"/>
              <w:left w:val="single" w:sz="7" w:space="0" w:color="000000"/>
              <w:bottom w:val="single" w:sz="4" w:space="0" w:color="auto"/>
              <w:right w:val="single" w:sz="7" w:space="0" w:color="000000"/>
            </w:tcBorders>
          </w:tcPr>
          <w:p w14:paraId="35D745C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1E9C4998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nil"/>
              <w:left w:val="single" w:sz="7" w:space="0" w:color="000000"/>
              <w:bottom w:val="single" w:sz="4" w:space="0" w:color="auto"/>
              <w:right w:val="single" w:sz="7" w:space="0" w:color="000000"/>
            </w:tcBorders>
          </w:tcPr>
          <w:p w14:paraId="6CC01A71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20C3532B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36937" w:rsidRPr="00236937" w14:paraId="6B8BB744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  <w:cantSplit/>
          <w:trHeight w:hRule="exact" w:val="313"/>
        </w:trPr>
        <w:tc>
          <w:tcPr>
            <w:tcW w:w="534" w:type="dxa"/>
            <w:tcBorders>
              <w:top w:val="nil"/>
              <w:left w:val="nil"/>
              <w:right w:val="nil"/>
            </w:tcBorders>
          </w:tcPr>
          <w:p w14:paraId="26D50256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</w:tcPr>
          <w:p w14:paraId="54C76DA4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6" w:type="dxa"/>
            <w:tcBorders>
              <w:top w:val="nil"/>
              <w:left w:val="nil"/>
              <w:right w:val="nil"/>
            </w:tcBorders>
          </w:tcPr>
          <w:p w14:paraId="01C610FC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30" w:type="dxa"/>
            <w:tcBorders>
              <w:top w:val="nil"/>
              <w:left w:val="nil"/>
              <w:right w:val="nil"/>
            </w:tcBorders>
          </w:tcPr>
          <w:p w14:paraId="2686564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549" w:type="dxa"/>
            <w:gridSpan w:val="2"/>
            <w:tcBorders>
              <w:top w:val="nil"/>
              <w:left w:val="nil"/>
              <w:right w:val="nil"/>
            </w:tcBorders>
          </w:tcPr>
          <w:p w14:paraId="0AA9E87A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</w:tcBorders>
          </w:tcPr>
          <w:p w14:paraId="33483749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47DB06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4E4504F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15E99CE0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</w:tcPr>
          <w:p w14:paraId="3E33FD5D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236937" w:rsidRPr="00236937" w14:paraId="16620755" w14:textId="77777777" w:rsidTr="00983E40">
        <w:tblPrEx>
          <w:tblCellMar>
            <w:left w:w="95" w:type="dxa"/>
            <w:right w:w="95" w:type="dxa"/>
          </w:tblCellMar>
        </w:tblPrEx>
        <w:trPr>
          <w:gridBefore w:val="1"/>
          <w:gridAfter w:val="1"/>
          <w:wBefore w:w="90" w:type="dxa"/>
          <w:wAfter w:w="120" w:type="dxa"/>
        </w:trPr>
        <w:tc>
          <w:tcPr>
            <w:tcW w:w="10230" w:type="dxa"/>
            <w:gridSpan w:val="11"/>
            <w:tcBorders>
              <w:top w:val="nil"/>
              <w:left w:val="nil"/>
              <w:right w:val="nil"/>
            </w:tcBorders>
          </w:tcPr>
          <w:p w14:paraId="6A02ADC7" w14:textId="77777777" w:rsidR="00236937" w:rsidRP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eastAsia="Times New Roman" w:cstheme="minorHAnsi"/>
                <w:sz w:val="24"/>
                <w:szCs w:val="24"/>
              </w:rPr>
            </w:pPr>
          </w:p>
          <w:p w14:paraId="03D191B9" w14:textId="77777777" w:rsidR="00236937" w:rsidRDefault="0023693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19D0254D" w14:textId="77777777" w:rsidR="00C51BD7" w:rsidRPr="00236937" w:rsidRDefault="00C51BD7" w:rsidP="002369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6133AC33" w14:textId="77777777" w:rsidR="00236937" w:rsidRPr="00236937" w:rsidRDefault="00236937" w:rsidP="00236937">
            <w:pPr>
              <w:widowControl w:val="0"/>
              <w:tabs>
                <w:tab w:val="right" w:pos="530"/>
              </w:tabs>
              <w:autoSpaceDE w:val="0"/>
              <w:autoSpaceDN w:val="0"/>
              <w:adjustRightInd w:val="0"/>
              <w:spacing w:after="58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36937">
              <w:rPr>
                <w:rFonts w:eastAsia="Times New Roman" w:cstheme="minorHAnsi"/>
                <w:sz w:val="24"/>
                <w:szCs w:val="24"/>
              </w:rPr>
              <w:t>Name/Dept of Employee(s) Conducting Testing</w:t>
            </w:r>
            <w:r w:rsidR="00C51BD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(Please Print)</w:t>
            </w:r>
            <w:r w:rsidR="00C51BD7">
              <w:rPr>
                <w:rFonts w:eastAsia="Times New Roman" w:cstheme="minorHAnsi"/>
                <w:sz w:val="24"/>
                <w:szCs w:val="24"/>
              </w:rPr>
              <w:t xml:space="preserve">    </w:t>
            </w:r>
            <w:r w:rsidRPr="00236937">
              <w:rPr>
                <w:rFonts w:eastAsia="Times New Roman" w:cstheme="minorHAnsi"/>
                <w:sz w:val="24"/>
                <w:szCs w:val="24"/>
              </w:rPr>
              <w:t>_______________________________________________________________</w:t>
            </w:r>
            <w:r w:rsidR="00C51BD7">
              <w:rPr>
                <w:rFonts w:eastAsia="Times New Roman" w:cstheme="minorHAnsi"/>
                <w:sz w:val="24"/>
                <w:szCs w:val="24"/>
              </w:rPr>
              <w:t>_______________________________________________________________________________________</w:t>
            </w:r>
          </w:p>
        </w:tc>
      </w:tr>
    </w:tbl>
    <w:p w14:paraId="4FBCC284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77F1247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0ECFCD9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ACB626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2D494D0" w14:textId="77777777" w:rsidR="00236937" w:rsidRPr="00236937" w:rsidRDefault="00236937" w:rsidP="0023693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05DE012" w14:textId="77777777" w:rsidR="00236937" w:rsidRPr="00236937" w:rsidRDefault="00236937" w:rsidP="00C51BD7">
      <w:pPr>
        <w:widowControl w:val="0"/>
        <w:autoSpaceDE w:val="0"/>
        <w:autoSpaceDN w:val="0"/>
        <w:adjustRightInd w:val="0"/>
        <w:spacing w:after="0" w:line="240" w:lineRule="auto"/>
        <w:ind w:firstLine="540"/>
        <w:rPr>
          <w:rFonts w:eastAsia="Times New Roman" w:cstheme="minorHAnsi"/>
          <w:sz w:val="24"/>
          <w:szCs w:val="24"/>
        </w:rPr>
      </w:pPr>
      <w:r w:rsidRPr="00236937">
        <w:rPr>
          <w:rFonts w:eastAsia="Times New Roman" w:cstheme="minorHAnsi"/>
          <w:sz w:val="24"/>
          <w:szCs w:val="24"/>
        </w:rPr>
        <w:t>_______________________________________</w:t>
      </w:r>
      <w:r w:rsidR="00C51BD7">
        <w:rPr>
          <w:rFonts w:eastAsia="Times New Roman" w:cstheme="minorHAnsi"/>
          <w:sz w:val="24"/>
          <w:szCs w:val="24"/>
        </w:rPr>
        <w:t xml:space="preserve">   </w:t>
      </w:r>
      <w:r w:rsidRPr="00236937">
        <w:rPr>
          <w:rFonts w:eastAsia="Times New Roman" w:cstheme="minorHAnsi"/>
          <w:sz w:val="24"/>
          <w:szCs w:val="24"/>
        </w:rPr>
        <w:t>___________________________________</w:t>
      </w:r>
    </w:p>
    <w:p w14:paraId="7C69CEEE" w14:textId="77777777" w:rsidR="00236937" w:rsidRPr="00236937" w:rsidRDefault="00C51BD7" w:rsidP="00C51BD7">
      <w:pPr>
        <w:widowControl w:val="0"/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        </w:t>
      </w:r>
      <w:r w:rsidR="00236937" w:rsidRPr="00236937">
        <w:rPr>
          <w:rFonts w:eastAsia="Times New Roman" w:cstheme="minorHAnsi"/>
          <w:sz w:val="24"/>
          <w:szCs w:val="24"/>
        </w:rPr>
        <w:t>Signature of Certifying Individual</w:t>
      </w:r>
      <w:r w:rsidR="00236937" w:rsidRPr="00236937">
        <w:rPr>
          <w:rFonts w:eastAsia="Times New Roman" w:cstheme="minorHAnsi"/>
          <w:sz w:val="24"/>
          <w:szCs w:val="24"/>
        </w:rPr>
        <w:tab/>
      </w:r>
      <w:r w:rsidR="00236937" w:rsidRPr="00236937">
        <w:rPr>
          <w:rFonts w:eastAsia="Times New Roman" w:cstheme="minorHAnsi"/>
          <w:sz w:val="24"/>
          <w:szCs w:val="24"/>
        </w:rPr>
        <w:tab/>
      </w:r>
      <w:r w:rsidR="00236937" w:rsidRPr="00236937">
        <w:rPr>
          <w:rFonts w:eastAsia="Times New Roman" w:cstheme="minorHAnsi"/>
          <w:sz w:val="24"/>
          <w:szCs w:val="24"/>
        </w:rPr>
        <w:tab/>
      </w:r>
      <w:r>
        <w:rPr>
          <w:rFonts w:eastAsia="Times New Roman" w:cstheme="minorHAnsi"/>
          <w:sz w:val="24"/>
          <w:szCs w:val="24"/>
        </w:rPr>
        <w:t xml:space="preserve">   </w:t>
      </w:r>
      <w:r w:rsidR="00236937" w:rsidRPr="00236937">
        <w:rPr>
          <w:rFonts w:eastAsia="Times New Roman" w:cstheme="minorHAnsi"/>
          <w:sz w:val="24"/>
          <w:szCs w:val="24"/>
        </w:rPr>
        <w:t>Date</w:t>
      </w:r>
    </w:p>
    <w:p w14:paraId="023469BD" w14:textId="77777777" w:rsidR="00FA38A8" w:rsidRPr="00236937" w:rsidRDefault="00FA38A8">
      <w:pPr>
        <w:rPr>
          <w:rFonts w:cstheme="minorHAnsi"/>
          <w:sz w:val="24"/>
          <w:szCs w:val="24"/>
        </w:rPr>
      </w:pPr>
    </w:p>
    <w:sectPr w:rsidR="00FA38A8" w:rsidRPr="00236937" w:rsidSect="001F1566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1D8C5" w14:textId="77777777" w:rsidR="00236937" w:rsidRDefault="00236937" w:rsidP="00B32FB3">
      <w:pPr>
        <w:spacing w:after="0" w:line="240" w:lineRule="auto"/>
      </w:pPr>
      <w:r>
        <w:separator/>
      </w:r>
    </w:p>
  </w:endnote>
  <w:endnote w:type="continuationSeparator" w:id="0">
    <w:p w14:paraId="3DE1DFBD" w14:textId="77777777" w:rsidR="00236937" w:rsidRDefault="00236937" w:rsidP="00B32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D667D" w14:textId="77777777" w:rsidR="00A67FFB" w:rsidRDefault="00A67FFB" w:rsidP="00A67FFB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14:paraId="79D1989B" w14:textId="77777777" w:rsidR="00A67FFB" w:rsidRPr="001F1566" w:rsidRDefault="00A67FFB" w:rsidP="00A67FFB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</w:p>
  <w:p w14:paraId="0379EE8C" w14:textId="77777777" w:rsidR="00A67FFB" w:rsidRDefault="00A67F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95057F" w14:textId="77777777" w:rsidR="00A67FFB" w:rsidRDefault="00A67F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D2053" w14:textId="01068351" w:rsidR="001F1566" w:rsidRPr="00A67FFB" w:rsidRDefault="001F1566" w:rsidP="00A6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5751C" w14:textId="77777777" w:rsidR="00236937" w:rsidRDefault="00236937" w:rsidP="00B32FB3">
      <w:pPr>
        <w:spacing w:after="0" w:line="240" w:lineRule="auto"/>
      </w:pPr>
      <w:r>
        <w:separator/>
      </w:r>
    </w:p>
  </w:footnote>
  <w:footnote w:type="continuationSeparator" w:id="0">
    <w:p w14:paraId="08333C87" w14:textId="77777777" w:rsidR="00236937" w:rsidRDefault="00236937" w:rsidP="00B32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FE227" w14:textId="77777777" w:rsidR="00A67FFB" w:rsidRPr="00836D78" w:rsidRDefault="00A67FFB" w:rsidP="00A67FFB">
    <w:pPr>
      <w:pStyle w:val="Header"/>
      <w:tabs>
        <w:tab w:val="clear" w:pos="4680"/>
        <w:tab w:val="center" w:pos="9360"/>
      </w:tabs>
      <w:ind w:left="360"/>
      <w:jc w:val="both"/>
    </w:pPr>
    <w:r>
      <w:rPr>
        <w:noProof/>
      </w:rPr>
      <w:drawing>
        <wp:inline distT="0" distB="0" distL="0" distR="0" wp14:anchorId="3683BFB8" wp14:editId="775ECF9B">
          <wp:extent cx="1202499" cy="914400"/>
          <wp:effectExtent l="0" t="0" r="0" b="0"/>
          <wp:docPr id="7" name="Picture 7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1202499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</w:t>
    </w:r>
    <w:r>
      <w:tab/>
    </w:r>
    <w:r>
      <w:rPr>
        <w:noProof/>
        <w:sz w:val="20"/>
      </w:rPr>
      <w:drawing>
        <wp:inline distT="0" distB="0" distL="0" distR="0" wp14:anchorId="0B4F5E61" wp14:editId="7EE46675">
          <wp:extent cx="1189318" cy="9144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18931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  <w:p w14:paraId="3E00BF21" w14:textId="77777777" w:rsidR="00A67FFB" w:rsidRPr="00A67FFB" w:rsidRDefault="00A67FFB" w:rsidP="00A67F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89ACE" w14:textId="5137F024" w:rsidR="00A67FFB" w:rsidRPr="00836D78" w:rsidRDefault="00A67FFB" w:rsidP="00A67FFB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  <w:r>
      <w:tab/>
    </w:r>
    <w:r>
      <w:tab/>
    </w:r>
  </w:p>
  <w:p w14:paraId="0F97A176" w14:textId="77777777" w:rsidR="00A67FFB" w:rsidRPr="00A67FFB" w:rsidRDefault="00A67FFB" w:rsidP="00A67F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E44E4" w14:textId="77777777" w:rsidR="00836D78" w:rsidRDefault="00836D78" w:rsidP="00836D78">
    <w:pPr>
      <w:pStyle w:val="DefaultText"/>
      <w:framePr w:hSpace="72" w:vSpace="72" w:wrap="auto" w:vAnchor="page" w:hAnchor="page" w:x="5545" w:y="1265"/>
      <w:jc w:val="both"/>
    </w:pPr>
  </w:p>
  <w:p w14:paraId="3775AD5B" w14:textId="13797BD7" w:rsidR="00836D78" w:rsidRPr="00836D78" w:rsidRDefault="001F1566" w:rsidP="001F1566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rcwMzYzMbOwtDRV0lEKTi0uzszPAykwrAUAYSuTBSwAAAA="/>
  </w:docVars>
  <w:rsids>
    <w:rsidRoot w:val="00236937"/>
    <w:rsid w:val="001F1566"/>
    <w:rsid w:val="00236937"/>
    <w:rsid w:val="003C31AD"/>
    <w:rsid w:val="00421680"/>
    <w:rsid w:val="004D445E"/>
    <w:rsid w:val="005F6DBC"/>
    <w:rsid w:val="00656C82"/>
    <w:rsid w:val="00836D78"/>
    <w:rsid w:val="00A67FFB"/>
    <w:rsid w:val="00B32FB3"/>
    <w:rsid w:val="00B67D02"/>
    <w:rsid w:val="00B86938"/>
    <w:rsid w:val="00BD1DBA"/>
    <w:rsid w:val="00C51BD7"/>
    <w:rsid w:val="00CE3E72"/>
    <w:rsid w:val="00D70BB8"/>
    <w:rsid w:val="00FA38A8"/>
    <w:rsid w:val="00FC3484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DBF88A"/>
  <w15:chartTrackingRefBased/>
  <w15:docId w15:val="{5BA27B38-887E-491A-B896-98A741407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7FBF"/>
  </w:style>
  <w:style w:type="paragraph" w:styleId="Heading1">
    <w:name w:val="heading 1"/>
    <w:basedOn w:val="Normal"/>
    <w:next w:val="Normal"/>
    <w:link w:val="Heading1Char"/>
    <w:uiPriority w:val="9"/>
    <w:qFormat/>
    <w:rsid w:val="00FD7FB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F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FB3"/>
  </w:style>
  <w:style w:type="paragraph" w:styleId="Footer">
    <w:name w:val="footer"/>
    <w:basedOn w:val="Normal"/>
    <w:link w:val="Foot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FB3"/>
  </w:style>
  <w:style w:type="paragraph" w:customStyle="1" w:styleId="DefaultText">
    <w:name w:val="Default Text"/>
    <w:basedOn w:val="Normal"/>
    <w:rsid w:val="00836D78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FBF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FBF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FB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FB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FB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FB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FBF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D7FB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D7FB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7FB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7FB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D7FBF"/>
    <w:rPr>
      <w:b/>
      <w:bCs/>
    </w:rPr>
  </w:style>
  <w:style w:type="character" w:styleId="Emphasis">
    <w:name w:val="Emphasis"/>
    <w:basedOn w:val="DefaultParagraphFont"/>
    <w:uiPriority w:val="20"/>
    <w:qFormat/>
    <w:rsid w:val="00FD7FBF"/>
    <w:rPr>
      <w:i/>
      <w:iCs/>
    </w:rPr>
  </w:style>
  <w:style w:type="paragraph" w:styleId="NoSpacing">
    <w:name w:val="No Spacing"/>
    <w:uiPriority w:val="1"/>
    <w:qFormat/>
    <w:rsid w:val="00FD7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7FB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D7FBF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FB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FB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D7F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7F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7FB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D7FBF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D7FB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FBF"/>
    <w:pPr>
      <w:outlineLvl w:val="9"/>
    </w:pPr>
  </w:style>
  <w:style w:type="paragraph" w:styleId="ListParagraph">
    <w:name w:val="List Paragraph"/>
    <w:basedOn w:val="Normal"/>
    <w:uiPriority w:val="34"/>
    <w:qFormat/>
    <w:rsid w:val="00A67F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14182088A444698010025A7CA38C2" ma:contentTypeVersion="11" ma:contentTypeDescription="Create a new document." ma:contentTypeScope="" ma:versionID="6ee7eb221d2b31b8c67c0fc9a6776535">
  <xsd:schema xmlns:xsd="http://www.w3.org/2001/XMLSchema" xmlns:xs="http://www.w3.org/2001/XMLSchema" xmlns:p="http://schemas.microsoft.com/office/2006/metadata/properties" xmlns:ns3="d1a471a7-3e6b-4291-aaf0-4ab7b296483d" xmlns:ns4="0ef62a77-e389-4490-aa52-65b416fc09c9" targetNamespace="http://schemas.microsoft.com/office/2006/metadata/properties" ma:root="true" ma:fieldsID="2f6079e7a7a7c1d4ef1fbbf0b50af4a9" ns3:_="" ns4:_="">
    <xsd:import namespace="d1a471a7-3e6b-4291-aaf0-4ab7b296483d"/>
    <xsd:import namespace="0ef62a77-e389-4490-aa52-65b416fc09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a471a7-3e6b-4291-aaf0-4ab7b2964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62a77-e389-4490-aa52-65b416fc09c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7CADF-2AB4-4957-9B47-BC2729705F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a471a7-3e6b-4291-aaf0-4ab7b296483d"/>
    <ds:schemaRef ds:uri="0ef62a77-e389-4490-aa52-65b416fc09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EB9E6E-908E-434C-8FD3-FF1E7C5843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6FC5C4-0993-43C8-BDB3-81BA210A0C0C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d1a471a7-3e6b-4291-aaf0-4ab7b296483d"/>
    <ds:schemaRef ds:uri="http://purl.org/dc/terms/"/>
    <ds:schemaRef ds:uri="http://schemas.microsoft.com/office/infopath/2007/PartnerControls"/>
    <ds:schemaRef ds:uri="http://schemas.microsoft.com/office/2006/documentManagement/types"/>
    <ds:schemaRef ds:uri="0ef62a77-e389-4490-aa52-65b416fc09c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B1103A0-1808-4A36-94A9-6D1CEF8F8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937</Words>
  <Characters>534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Robert</dc:creator>
  <cp:keywords/>
  <dc:description/>
  <cp:lastModifiedBy>Starr, Christina</cp:lastModifiedBy>
  <cp:revision>3</cp:revision>
  <dcterms:created xsi:type="dcterms:W3CDTF">2020-10-15T12:40:00Z</dcterms:created>
  <dcterms:modified xsi:type="dcterms:W3CDTF">2021-02-0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14182088A444698010025A7CA38C2</vt:lpwstr>
  </property>
</Properties>
</file>